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0C6840" w14:textId="226AC470" w:rsidR="00F263A4" w:rsidRDefault="00F442DA">
      <w:r>
        <w:rPr>
          <w:noProof/>
        </w:rPr>
        <w:drawing>
          <wp:inline distT="0" distB="0" distL="0" distR="0" wp14:anchorId="26316CA8" wp14:editId="4029590C">
            <wp:extent cx="4253865" cy="2127250"/>
            <wp:effectExtent l="0" t="0" r="0" b="6350"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hite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3865" cy="212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E6EDC" w14:textId="38140A07" w:rsidR="00F442DA" w:rsidRDefault="00FD6A98">
      <w:r>
        <w:rPr>
          <w:noProof/>
        </w:rPr>
        <w:drawing>
          <wp:anchor distT="0" distB="0" distL="114300" distR="114300" simplePos="0" relativeHeight="251660288" behindDoc="0" locked="0" layoutInCell="1" allowOverlap="1" wp14:anchorId="0AAEDE9F" wp14:editId="3BBFF938">
            <wp:simplePos x="0" y="0"/>
            <wp:positionH relativeFrom="margin">
              <wp:posOffset>301680</wp:posOffset>
            </wp:positionH>
            <wp:positionV relativeFrom="paragraph">
              <wp:posOffset>669566</wp:posOffset>
            </wp:positionV>
            <wp:extent cx="954157" cy="964307"/>
            <wp:effectExtent l="0" t="0" r="0" b="762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4157" cy="9643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5CD3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530B9D0" wp14:editId="2C9E35AB">
                <wp:simplePos x="0" y="0"/>
                <wp:positionH relativeFrom="column">
                  <wp:posOffset>209550</wp:posOffset>
                </wp:positionH>
                <wp:positionV relativeFrom="paragraph">
                  <wp:posOffset>253365</wp:posOffset>
                </wp:positionV>
                <wp:extent cx="4635500" cy="2057400"/>
                <wp:effectExtent l="0" t="0" r="1270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35500" cy="2057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8A6DD6" w14:textId="46517A8D" w:rsidR="003E5CD3" w:rsidRPr="00FD6A98" w:rsidRDefault="00FD6A98" w:rsidP="00FD6A98">
                            <w:pPr>
                              <w:spacing w:before="600"/>
                              <w:jc w:val="center"/>
                              <w:rPr>
                                <w:rFonts w:ascii="Brush Script MT" w:hAnsi="Brush Script MT"/>
                                <w:sz w:val="120"/>
                                <w:szCs w:val="120"/>
                              </w:rPr>
                            </w:pPr>
                            <w:r>
                              <w:rPr>
                                <w:rFonts w:ascii="Brush Script MT" w:hAnsi="Brush Script MT"/>
                                <w:sz w:val="120"/>
                                <w:szCs w:val="120"/>
                              </w:rPr>
                              <w:t xml:space="preserve">     </w:t>
                            </w:r>
                            <w:r w:rsidR="003E5CD3" w:rsidRPr="00FD6A98">
                              <w:rPr>
                                <w:rFonts w:ascii="Brush Script MT" w:hAnsi="Brush Script MT"/>
                                <w:sz w:val="120"/>
                                <w:szCs w:val="120"/>
                              </w:rPr>
                              <w:t>Homely Bi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  <a:scene3d>
                          <a:camera prst="orthographicFront"/>
                          <a:lightRig rig="soft" dir="t">
                            <a:rot lat="0" lon="0" rev="15600000"/>
                          </a:lightRig>
                        </a:scene3d>
                        <a:sp3d extrusionH="57150" prstMaterial="softEdge">
                          <a:bevelT w="25400" h="38100"/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30B9D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.5pt;margin-top:19.95pt;width:365pt;height:16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">
                <v:textbox>
                  <w:txbxContent>
                    <w:p w14:paraId="7E8A6DD6" w14:textId="46517A8D" w:rsidR="003E5CD3" w:rsidRPr="00FD6A98" w:rsidRDefault="00FD6A98" w:rsidP="00FD6A98">
                      <w:pPr>
                        <w:spacing w:before="600"/>
                        <w:jc w:val="center"/>
                        <w:rPr>
                          <w:rFonts w:ascii="Brush Script MT" w:hAnsi="Brush Script MT"/>
                          <w:sz w:val="120"/>
                          <w:szCs w:val="120"/>
                        </w:rPr>
                      </w:pPr>
                      <w:r>
                        <w:rPr>
                          <w:rFonts w:ascii="Brush Script MT" w:hAnsi="Brush Script MT"/>
                          <w:sz w:val="120"/>
                          <w:szCs w:val="120"/>
                        </w:rPr>
                        <w:t xml:space="preserve">     </w:t>
                      </w:r>
                      <w:r w:rsidR="003E5CD3" w:rsidRPr="00FD6A98">
                        <w:rPr>
                          <w:rFonts w:ascii="Brush Script MT" w:hAnsi="Brush Script MT"/>
                          <w:sz w:val="120"/>
                          <w:szCs w:val="120"/>
                        </w:rPr>
                        <w:t>Homely Bites</w:t>
                      </w:r>
                    </w:p>
                  </w:txbxContent>
                </v:textbox>
              </v:shape>
            </w:pict>
          </mc:Fallback>
        </mc:AlternateContent>
      </w:r>
      <w:r w:rsidR="00C82392">
        <w:rPr>
          <w:noProof/>
        </w:rPr>
        <w:drawing>
          <wp:inline distT="0" distB="0" distL="0" distR="0" wp14:anchorId="7BDCD15D" wp14:editId="47B27F02">
            <wp:extent cx="5048250" cy="25431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54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121AB" w14:textId="6CA6D312" w:rsidR="00F442DA" w:rsidRDefault="00F442DA"/>
    <w:p w14:paraId="71500759" w14:textId="31A63BED" w:rsidR="00F442DA" w:rsidRDefault="00F442DA"/>
    <w:p w14:paraId="1E388767" w14:textId="2A19BA7D" w:rsidR="00F442DA" w:rsidRDefault="00F442DA"/>
    <w:sectPr w:rsidR="00F442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0NjIxMLcwsbA0M7RU0lEKTi0uzszPAykwrAUAmR574CwAAAA="/>
  </w:docVars>
  <w:rsids>
    <w:rsidRoot w:val="00F442DA"/>
    <w:rsid w:val="000E312C"/>
    <w:rsid w:val="00112B49"/>
    <w:rsid w:val="00250D0A"/>
    <w:rsid w:val="00256F84"/>
    <w:rsid w:val="003E5CD3"/>
    <w:rsid w:val="005C41F0"/>
    <w:rsid w:val="0078425E"/>
    <w:rsid w:val="00C82392"/>
    <w:rsid w:val="00DF7FC2"/>
    <w:rsid w:val="00F263A4"/>
    <w:rsid w:val="00F442DA"/>
    <w:rsid w:val="00FD6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E0870"/>
  <w15:chartTrackingRefBased/>
  <w15:docId w15:val="{83665226-E83B-4FA9-8177-5D15EEC49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442D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42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 RAO</dc:creator>
  <cp:keywords/>
  <dc:description/>
  <cp:lastModifiedBy>SREE RAO</cp:lastModifiedBy>
  <cp:revision>3</cp:revision>
  <dcterms:created xsi:type="dcterms:W3CDTF">2019-01-02T19:53:00Z</dcterms:created>
  <dcterms:modified xsi:type="dcterms:W3CDTF">2020-06-05T15:08:00Z</dcterms:modified>
</cp:coreProperties>
</file>